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4665C" w14:textId="2DE1B5A4" w:rsidR="00472AD2" w:rsidRDefault="00472AD2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81BEEB0" wp14:editId="6F0047DE">
                <wp:simplePos x="0" y="0"/>
                <wp:positionH relativeFrom="column">
                  <wp:posOffset>3419475</wp:posOffset>
                </wp:positionH>
                <wp:positionV relativeFrom="paragraph">
                  <wp:posOffset>5629275</wp:posOffset>
                </wp:positionV>
                <wp:extent cx="4162425" cy="22764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57FD8FB" w14:textId="43198192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gister for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81BEEB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69.25pt;margin-top:443.25pt;width:327.75pt;height:179.25pt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" filled="f" stroked="f">
                <v:fill o:detectmouseclick="t"/>
                <v:textbox style="mso-fit-shape-to-text:t">
                  <w:txbxContent>
                    <w:p w14:paraId="457FD8FB" w14:textId="43198192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gister for adm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2CE0BC44" wp14:editId="2A728478">
            <wp:simplePos x="0" y="0"/>
            <wp:positionH relativeFrom="column">
              <wp:posOffset>-714375</wp:posOffset>
            </wp:positionH>
            <wp:positionV relativeFrom="paragraph">
              <wp:posOffset>4905374</wp:posOffset>
            </wp:positionV>
            <wp:extent cx="3849000" cy="21050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301" cy="2106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CC467B" wp14:editId="0504195D">
                <wp:simplePos x="0" y="0"/>
                <wp:positionH relativeFrom="column">
                  <wp:posOffset>600075</wp:posOffset>
                </wp:positionH>
                <wp:positionV relativeFrom="paragraph">
                  <wp:posOffset>3057525</wp:posOffset>
                </wp:positionV>
                <wp:extent cx="4162425" cy="227647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21484A" w14:textId="48F4C260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ccount cr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CC467B" id="Text Box 4" o:spid="_x0000_s1027" type="#_x0000_t202" style="position:absolute;margin-left:47.25pt;margin-top:240.75pt;width:327.75pt;height:179.25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" filled="f" stroked="f">
                <v:fill o:detectmouseclick="t"/>
                <v:textbox style="mso-fit-shape-to-text:t">
                  <w:txbxContent>
                    <w:p w14:paraId="2621484A" w14:textId="48F4C260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ccount cre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3BE79DE0" wp14:editId="71FD579D">
            <wp:simplePos x="0" y="0"/>
            <wp:positionH relativeFrom="column">
              <wp:posOffset>2439670</wp:posOffset>
            </wp:positionH>
            <wp:positionV relativeFrom="paragraph">
              <wp:posOffset>2266950</wp:posOffset>
            </wp:positionV>
            <wp:extent cx="4075412" cy="2228850"/>
            <wp:effectExtent l="0" t="0" r="190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5412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B5A18E" wp14:editId="1BE2FFC1">
                <wp:simplePos x="0" y="0"/>
                <wp:positionH relativeFrom="column">
                  <wp:posOffset>4076700</wp:posOffset>
                </wp:positionH>
                <wp:positionV relativeFrom="paragraph">
                  <wp:posOffset>201295</wp:posOffset>
                </wp:positionV>
                <wp:extent cx="4162425" cy="22764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676EA2C" w14:textId="482D5BBD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2AD2"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om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B5A18E" id="Text Box 2" o:spid="_x0000_s1028" type="#_x0000_t202" style="position:absolute;margin-left:321pt;margin-top:15.85pt;width:327.75pt;height:179.25pt;z-index:2516602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" filled="f" stroked="f">
                <v:fill o:detectmouseclick="t"/>
                <v:textbox style="mso-fit-shape-to-text:t">
                  <w:txbxContent>
                    <w:p w14:paraId="5676EA2C" w14:textId="482D5BBD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2AD2"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ome pag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791A9FCE" wp14:editId="2D3DC447">
            <wp:simplePos x="0" y="0"/>
            <wp:positionH relativeFrom="column">
              <wp:posOffset>-543560</wp:posOffset>
            </wp:positionH>
            <wp:positionV relativeFrom="paragraph">
              <wp:posOffset>-571500</wp:posOffset>
            </wp:positionV>
            <wp:extent cx="4162493" cy="2276475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93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4D76B" w14:textId="1FEF5684" w:rsidR="00472AD2" w:rsidRPr="00472AD2" w:rsidRDefault="00472AD2" w:rsidP="00472AD2"/>
    <w:p w14:paraId="3BD6C62B" w14:textId="397D2CA6" w:rsidR="00472AD2" w:rsidRPr="00472AD2" w:rsidRDefault="00472AD2" w:rsidP="00472AD2"/>
    <w:p w14:paraId="1226ABA8" w14:textId="70940D37" w:rsidR="00472AD2" w:rsidRPr="00472AD2" w:rsidRDefault="00472AD2" w:rsidP="00472AD2"/>
    <w:p w14:paraId="7ACBF83A" w14:textId="7DFED602" w:rsidR="00472AD2" w:rsidRPr="00472AD2" w:rsidRDefault="00472AD2" w:rsidP="00472AD2"/>
    <w:p w14:paraId="3464FE31" w14:textId="21787432" w:rsidR="00472AD2" w:rsidRPr="00472AD2" w:rsidRDefault="00472AD2" w:rsidP="00472AD2"/>
    <w:p w14:paraId="250E6633" w14:textId="347389AC" w:rsidR="00472AD2" w:rsidRPr="00472AD2" w:rsidRDefault="00472AD2" w:rsidP="00472AD2"/>
    <w:p w14:paraId="4F75487A" w14:textId="616A449D" w:rsidR="00472AD2" w:rsidRPr="00472AD2" w:rsidRDefault="00472AD2" w:rsidP="00472AD2"/>
    <w:p w14:paraId="44D72223" w14:textId="0C457029" w:rsidR="00472AD2" w:rsidRPr="00472AD2" w:rsidRDefault="00472AD2" w:rsidP="00472AD2"/>
    <w:p w14:paraId="5EEC8765" w14:textId="331317DE" w:rsidR="00472AD2" w:rsidRPr="00472AD2" w:rsidRDefault="00472AD2" w:rsidP="00472AD2"/>
    <w:p w14:paraId="7E8761E2" w14:textId="2AC30AD2" w:rsidR="00472AD2" w:rsidRPr="00472AD2" w:rsidRDefault="00472AD2" w:rsidP="00472AD2"/>
    <w:p w14:paraId="1782ED8A" w14:textId="14DF730B" w:rsidR="00472AD2" w:rsidRPr="00472AD2" w:rsidRDefault="00472AD2" w:rsidP="00472AD2"/>
    <w:p w14:paraId="5B4D3167" w14:textId="3B6D3667" w:rsidR="00472AD2" w:rsidRPr="00472AD2" w:rsidRDefault="00472AD2" w:rsidP="00472AD2"/>
    <w:p w14:paraId="67CCDC2A" w14:textId="392733CA" w:rsidR="00472AD2" w:rsidRPr="00472AD2" w:rsidRDefault="00472AD2" w:rsidP="00472AD2"/>
    <w:p w14:paraId="2FFAA1E1" w14:textId="3D20F1E1" w:rsidR="00472AD2" w:rsidRPr="00472AD2" w:rsidRDefault="00472AD2" w:rsidP="00472AD2"/>
    <w:p w14:paraId="33EC26F8" w14:textId="059FD6F5" w:rsidR="00472AD2" w:rsidRPr="00472AD2" w:rsidRDefault="00472AD2" w:rsidP="00472AD2"/>
    <w:p w14:paraId="600626D4" w14:textId="670C8B33" w:rsidR="00472AD2" w:rsidRPr="00472AD2" w:rsidRDefault="00472AD2" w:rsidP="00472AD2"/>
    <w:p w14:paraId="67450ADA" w14:textId="5EBE398A" w:rsidR="00472AD2" w:rsidRPr="00472AD2" w:rsidRDefault="00472AD2" w:rsidP="00472AD2"/>
    <w:p w14:paraId="42B255FF" w14:textId="4E9A02EF" w:rsidR="00472AD2" w:rsidRPr="00472AD2" w:rsidRDefault="00472AD2" w:rsidP="00472AD2"/>
    <w:p w14:paraId="056F68DD" w14:textId="1E169831" w:rsidR="00472AD2" w:rsidRPr="00472AD2" w:rsidRDefault="00472AD2" w:rsidP="00472AD2"/>
    <w:p w14:paraId="63D9423A" w14:textId="20CE8E47" w:rsidR="00472AD2" w:rsidRPr="00472AD2" w:rsidRDefault="00472AD2" w:rsidP="00472AD2"/>
    <w:p w14:paraId="2F350027" w14:textId="1F53A127" w:rsidR="00472AD2" w:rsidRPr="00472AD2" w:rsidRDefault="00472AD2" w:rsidP="00472AD2"/>
    <w:p w14:paraId="665A057F" w14:textId="2691B90C" w:rsidR="00472AD2" w:rsidRPr="00472AD2" w:rsidRDefault="00472AD2" w:rsidP="00472AD2"/>
    <w:p w14:paraId="3F74C804" w14:textId="7E2A264E" w:rsidR="00472AD2" w:rsidRDefault="00472AD2" w:rsidP="00472AD2"/>
    <w:p w14:paraId="320C6AE9" w14:textId="19F849BF" w:rsidR="00472AD2" w:rsidRDefault="00472AD2" w:rsidP="00472AD2">
      <w:pPr>
        <w:tabs>
          <w:tab w:val="left" w:pos="7110"/>
        </w:tabs>
      </w:pPr>
      <w:r>
        <w:tab/>
      </w:r>
    </w:p>
    <w:p w14:paraId="6531D90F" w14:textId="446108E3" w:rsidR="00472AD2" w:rsidRDefault="00472AD2" w:rsidP="00472AD2">
      <w:pPr>
        <w:tabs>
          <w:tab w:val="left" w:pos="7110"/>
        </w:tabs>
      </w:pPr>
    </w:p>
    <w:p w14:paraId="599ED0A5" w14:textId="3CB71E29" w:rsidR="00472AD2" w:rsidRDefault="00472AD2" w:rsidP="00472AD2">
      <w:pPr>
        <w:tabs>
          <w:tab w:val="left" w:pos="7110"/>
        </w:tabs>
      </w:pPr>
    </w:p>
    <w:p w14:paraId="580CEB07" w14:textId="02A1471C" w:rsidR="00472AD2" w:rsidRDefault="00472AD2" w:rsidP="00472AD2">
      <w:pPr>
        <w:tabs>
          <w:tab w:val="left" w:pos="7110"/>
        </w:tabs>
      </w:pPr>
    </w:p>
    <w:p w14:paraId="0031AF4E" w14:textId="0D1EE44F" w:rsidR="00472AD2" w:rsidRDefault="00472AD2" w:rsidP="00472AD2">
      <w:pPr>
        <w:tabs>
          <w:tab w:val="left" w:pos="7110"/>
        </w:tabs>
      </w:pPr>
    </w:p>
    <w:p w14:paraId="7529722C" w14:textId="10C540B4" w:rsidR="00472AD2" w:rsidRDefault="00472AD2" w:rsidP="00472AD2">
      <w:pPr>
        <w:tabs>
          <w:tab w:val="left" w:pos="7110"/>
        </w:tabs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7B667610" wp14:editId="5BDCD954">
            <wp:simplePos x="0" y="0"/>
            <wp:positionH relativeFrom="column">
              <wp:posOffset>-466497</wp:posOffset>
            </wp:positionH>
            <wp:positionV relativeFrom="paragraph">
              <wp:posOffset>-381000</wp:posOffset>
            </wp:positionV>
            <wp:extent cx="4314825" cy="2359785"/>
            <wp:effectExtent l="0" t="0" r="0" b="254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AB024D" w14:textId="6F3138A4" w:rsidR="00472AD2" w:rsidRDefault="00472AD2" w:rsidP="00472AD2">
      <w:pPr>
        <w:tabs>
          <w:tab w:val="left" w:pos="71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806BC5F" wp14:editId="68A9AC35">
                <wp:simplePos x="0" y="0"/>
                <wp:positionH relativeFrom="column">
                  <wp:posOffset>3848100</wp:posOffset>
                </wp:positionH>
                <wp:positionV relativeFrom="paragraph">
                  <wp:posOffset>219075</wp:posOffset>
                </wp:positionV>
                <wp:extent cx="4162425" cy="22764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4055817" w14:textId="15B44A2F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nnouncement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06BC5F" id="Text Box 8" o:spid="_x0000_s1029" type="#_x0000_t202" style="position:absolute;margin-left:303pt;margin-top:17.25pt;width:327.75pt;height:179.2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" filled="f" stroked="f">
                <v:fill o:detectmouseclick="t"/>
                <v:textbox style="mso-fit-shape-to-text:t">
                  <w:txbxContent>
                    <w:p w14:paraId="34055817" w14:textId="15B44A2F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nnouncement list</w:t>
                      </w:r>
                    </w:p>
                  </w:txbxContent>
                </v:textbox>
              </v:shape>
            </w:pict>
          </mc:Fallback>
        </mc:AlternateContent>
      </w:r>
    </w:p>
    <w:p w14:paraId="7F527A06" w14:textId="2ADC953F" w:rsidR="00472AD2" w:rsidRDefault="00472AD2" w:rsidP="00472AD2">
      <w:pPr>
        <w:tabs>
          <w:tab w:val="left" w:pos="7110"/>
        </w:tabs>
      </w:pPr>
    </w:p>
    <w:p w14:paraId="5E489A24" w14:textId="75A305C5" w:rsidR="00472AD2" w:rsidRDefault="00472AD2" w:rsidP="00472AD2">
      <w:pPr>
        <w:tabs>
          <w:tab w:val="left" w:pos="7110"/>
        </w:tabs>
      </w:pPr>
    </w:p>
    <w:p w14:paraId="2FC275FF" w14:textId="7DADD4AF" w:rsidR="00472AD2" w:rsidRDefault="00472AD2" w:rsidP="00472AD2">
      <w:pPr>
        <w:tabs>
          <w:tab w:val="left" w:pos="7110"/>
        </w:tabs>
      </w:pPr>
    </w:p>
    <w:p w14:paraId="6B65AF23" w14:textId="08800337" w:rsidR="00472AD2" w:rsidRDefault="00472AD2" w:rsidP="00472AD2">
      <w:pPr>
        <w:tabs>
          <w:tab w:val="left" w:pos="71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9CAA24" wp14:editId="396EFA23">
                <wp:simplePos x="0" y="0"/>
                <wp:positionH relativeFrom="column">
                  <wp:posOffset>-295275</wp:posOffset>
                </wp:positionH>
                <wp:positionV relativeFrom="paragraph">
                  <wp:posOffset>6172835</wp:posOffset>
                </wp:positionV>
                <wp:extent cx="4162425" cy="227647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96F31E" w14:textId="4D6505BA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nnouncement </w:t>
                            </w: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Up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9CAA24" id="Text Box 15" o:spid="_x0000_s1030" type="#_x0000_t202" style="position:absolute;margin-left:-23.25pt;margin-top:486.05pt;width:327.75pt;height:179.25pt;z-index:2516797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" filled="f" stroked="f">
                <v:fill o:detectmouseclick="t"/>
                <v:textbox style="mso-fit-shape-to-text:t">
                  <w:txbxContent>
                    <w:p w14:paraId="0B96F31E" w14:textId="4D6505BA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nnouncement </w:t>
                      </w: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Upda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33FFD71" wp14:editId="78B2B534">
                <wp:simplePos x="0" y="0"/>
                <wp:positionH relativeFrom="column">
                  <wp:posOffset>3848100</wp:posOffset>
                </wp:positionH>
                <wp:positionV relativeFrom="paragraph">
                  <wp:posOffset>3677285</wp:posOffset>
                </wp:positionV>
                <wp:extent cx="4162425" cy="227647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1424F26" w14:textId="212175AB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nnouncement </w:t>
                            </w: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3FFD71" id="Text Box 14" o:spid="_x0000_s1031" type="#_x0000_t202" style="position:absolute;margin-left:303pt;margin-top:289.55pt;width:327.75pt;height:179.25pt;z-index:2516776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" filled="f" stroked="f">
                <v:fill o:detectmouseclick="t"/>
                <v:textbox style="mso-fit-shape-to-text:t">
                  <w:txbxContent>
                    <w:p w14:paraId="71424F26" w14:textId="212175AB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nnouncement </w:t>
                      </w: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View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7AB5FEB2" wp14:editId="75DD0566">
            <wp:simplePos x="0" y="0"/>
            <wp:positionH relativeFrom="column">
              <wp:posOffset>-619125</wp:posOffset>
            </wp:positionH>
            <wp:positionV relativeFrom="paragraph">
              <wp:posOffset>3162935</wp:posOffset>
            </wp:positionV>
            <wp:extent cx="3970913" cy="21717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913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5648" behindDoc="1" locked="0" layoutInCell="1" allowOverlap="1" wp14:anchorId="4BA2B70E" wp14:editId="2F2F96EF">
            <wp:simplePos x="0" y="0"/>
            <wp:positionH relativeFrom="column">
              <wp:posOffset>2419350</wp:posOffset>
            </wp:positionH>
            <wp:positionV relativeFrom="paragraph">
              <wp:posOffset>5174615</wp:posOffset>
            </wp:positionV>
            <wp:extent cx="3657600" cy="2000348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00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0A6046" wp14:editId="3FB5DCE9">
                <wp:simplePos x="0" y="0"/>
                <wp:positionH relativeFrom="column">
                  <wp:posOffset>-295275</wp:posOffset>
                </wp:positionH>
                <wp:positionV relativeFrom="paragraph">
                  <wp:posOffset>1943735</wp:posOffset>
                </wp:positionV>
                <wp:extent cx="4162425" cy="227647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F19A5B4" w14:textId="74012FC9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nnouncement </w:t>
                            </w: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d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0A6046" id="Text Box 10" o:spid="_x0000_s1032" type="#_x0000_t202" style="position:absolute;margin-left:-23.25pt;margin-top:153.05pt;width:327.75pt;height:179.25pt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" filled="f" stroked="f">
                <v:fill o:detectmouseclick="t"/>
                <v:textbox style="mso-fit-shape-to-text:t">
                  <w:txbxContent>
                    <w:p w14:paraId="1F19A5B4" w14:textId="74012FC9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nnouncement </w:t>
                      </w: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d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1" locked="0" layoutInCell="1" allowOverlap="1" wp14:anchorId="69DF44C9" wp14:editId="7F741178">
            <wp:simplePos x="0" y="0"/>
            <wp:positionH relativeFrom="column">
              <wp:posOffset>1979930</wp:posOffset>
            </wp:positionH>
            <wp:positionV relativeFrom="paragraph">
              <wp:posOffset>962660</wp:posOffset>
            </wp:positionV>
            <wp:extent cx="4354073" cy="2381250"/>
            <wp:effectExtent l="0" t="0" r="889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073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5CFA38" w14:textId="04E22082" w:rsidR="00472AD2" w:rsidRDefault="00472AD2" w:rsidP="00472AD2">
      <w:pPr>
        <w:tabs>
          <w:tab w:val="left" w:pos="7110"/>
        </w:tabs>
      </w:pPr>
    </w:p>
    <w:p w14:paraId="7205C808" w14:textId="62D7CC92" w:rsidR="00472AD2" w:rsidRDefault="00472AD2" w:rsidP="00472AD2">
      <w:pPr>
        <w:tabs>
          <w:tab w:val="left" w:pos="7110"/>
        </w:tabs>
      </w:pPr>
    </w:p>
    <w:p w14:paraId="0BCFEC03" w14:textId="429DE2F1" w:rsidR="00472AD2" w:rsidRDefault="00472AD2" w:rsidP="00472AD2">
      <w:pPr>
        <w:tabs>
          <w:tab w:val="left" w:pos="7110"/>
        </w:tabs>
      </w:pPr>
    </w:p>
    <w:p w14:paraId="3E1805B4" w14:textId="3A9F8F2D" w:rsidR="00472AD2" w:rsidRDefault="00472AD2" w:rsidP="00472AD2">
      <w:pPr>
        <w:tabs>
          <w:tab w:val="left" w:pos="7110"/>
        </w:tabs>
      </w:pPr>
    </w:p>
    <w:p w14:paraId="16448173" w14:textId="5D26D2EC" w:rsidR="00472AD2" w:rsidRDefault="00472AD2" w:rsidP="00472AD2">
      <w:pPr>
        <w:tabs>
          <w:tab w:val="left" w:pos="7110"/>
        </w:tabs>
      </w:pPr>
    </w:p>
    <w:p w14:paraId="35767FC7" w14:textId="1E10B92E" w:rsidR="00472AD2" w:rsidRDefault="00472AD2" w:rsidP="00472AD2">
      <w:pPr>
        <w:tabs>
          <w:tab w:val="left" w:pos="7110"/>
        </w:tabs>
      </w:pPr>
    </w:p>
    <w:p w14:paraId="029CE2EC" w14:textId="57BA169B" w:rsidR="00472AD2" w:rsidRDefault="00472AD2" w:rsidP="00472AD2">
      <w:pPr>
        <w:tabs>
          <w:tab w:val="left" w:pos="7110"/>
        </w:tabs>
      </w:pPr>
    </w:p>
    <w:p w14:paraId="19020BDC" w14:textId="7E8DAF57" w:rsidR="00472AD2" w:rsidRDefault="00472AD2" w:rsidP="00472AD2">
      <w:pPr>
        <w:tabs>
          <w:tab w:val="left" w:pos="7110"/>
        </w:tabs>
      </w:pPr>
    </w:p>
    <w:p w14:paraId="1C8C9432" w14:textId="581DF1BE" w:rsidR="00472AD2" w:rsidRDefault="00472AD2" w:rsidP="00472AD2">
      <w:pPr>
        <w:tabs>
          <w:tab w:val="left" w:pos="7110"/>
        </w:tabs>
      </w:pPr>
    </w:p>
    <w:p w14:paraId="0FCFECFA" w14:textId="36C2FC53" w:rsidR="00472AD2" w:rsidRDefault="00472AD2" w:rsidP="00472AD2">
      <w:pPr>
        <w:tabs>
          <w:tab w:val="left" w:pos="7110"/>
        </w:tabs>
      </w:pPr>
    </w:p>
    <w:p w14:paraId="7156DD42" w14:textId="2C731667" w:rsidR="00472AD2" w:rsidRDefault="00472AD2" w:rsidP="00472AD2">
      <w:pPr>
        <w:tabs>
          <w:tab w:val="left" w:pos="7110"/>
        </w:tabs>
      </w:pPr>
    </w:p>
    <w:p w14:paraId="562F36C6" w14:textId="6C551D19" w:rsidR="00472AD2" w:rsidRDefault="00472AD2" w:rsidP="00472AD2">
      <w:pPr>
        <w:tabs>
          <w:tab w:val="left" w:pos="7110"/>
        </w:tabs>
      </w:pPr>
    </w:p>
    <w:p w14:paraId="184A39C0" w14:textId="7296435A" w:rsidR="00472AD2" w:rsidRDefault="00472AD2" w:rsidP="00472AD2">
      <w:pPr>
        <w:tabs>
          <w:tab w:val="left" w:pos="7110"/>
        </w:tabs>
      </w:pPr>
    </w:p>
    <w:p w14:paraId="09A2D447" w14:textId="46B64F94" w:rsidR="00472AD2" w:rsidRDefault="00472AD2" w:rsidP="00472AD2">
      <w:pPr>
        <w:tabs>
          <w:tab w:val="left" w:pos="7110"/>
        </w:tabs>
      </w:pPr>
    </w:p>
    <w:p w14:paraId="5B17CBE9" w14:textId="3AF6A01B" w:rsidR="00472AD2" w:rsidRDefault="00472AD2" w:rsidP="00472AD2">
      <w:pPr>
        <w:tabs>
          <w:tab w:val="left" w:pos="7110"/>
        </w:tabs>
      </w:pPr>
    </w:p>
    <w:p w14:paraId="22690C52" w14:textId="330A5778" w:rsidR="00472AD2" w:rsidRDefault="00472AD2" w:rsidP="00472AD2">
      <w:pPr>
        <w:tabs>
          <w:tab w:val="left" w:pos="7110"/>
        </w:tabs>
      </w:pPr>
    </w:p>
    <w:p w14:paraId="2ECA5A7B" w14:textId="23FDE9E4" w:rsidR="00472AD2" w:rsidRDefault="00472AD2" w:rsidP="00472AD2">
      <w:pPr>
        <w:tabs>
          <w:tab w:val="left" w:pos="7110"/>
        </w:tabs>
      </w:pPr>
    </w:p>
    <w:p w14:paraId="5F02950F" w14:textId="011D5A5D" w:rsidR="00472AD2" w:rsidRDefault="00472AD2" w:rsidP="00472AD2">
      <w:pPr>
        <w:tabs>
          <w:tab w:val="left" w:pos="7110"/>
        </w:tabs>
      </w:pPr>
    </w:p>
    <w:p w14:paraId="5E204334" w14:textId="16BEFC2F" w:rsidR="00472AD2" w:rsidRDefault="00472AD2" w:rsidP="00472AD2">
      <w:pPr>
        <w:tabs>
          <w:tab w:val="left" w:pos="7110"/>
        </w:tabs>
      </w:pPr>
    </w:p>
    <w:p w14:paraId="37DD514B" w14:textId="40848941" w:rsidR="00472AD2" w:rsidRDefault="00472AD2" w:rsidP="00472AD2">
      <w:pPr>
        <w:tabs>
          <w:tab w:val="left" w:pos="7110"/>
        </w:tabs>
      </w:pPr>
    </w:p>
    <w:p w14:paraId="379268BE" w14:textId="06C90A9B" w:rsidR="00472AD2" w:rsidRDefault="00472AD2" w:rsidP="00472AD2">
      <w:pPr>
        <w:tabs>
          <w:tab w:val="left" w:pos="7110"/>
        </w:tabs>
      </w:pPr>
    </w:p>
    <w:p w14:paraId="69A89E05" w14:textId="04C30B20" w:rsidR="00472AD2" w:rsidRDefault="00472AD2" w:rsidP="00472AD2">
      <w:pPr>
        <w:tabs>
          <w:tab w:val="left" w:pos="7110"/>
        </w:tabs>
      </w:pPr>
    </w:p>
    <w:p w14:paraId="067EA7A1" w14:textId="5F9ED2E7" w:rsidR="00472AD2" w:rsidRDefault="00472AD2" w:rsidP="00472AD2">
      <w:pPr>
        <w:tabs>
          <w:tab w:val="left" w:pos="7110"/>
        </w:tabs>
      </w:pPr>
    </w:p>
    <w:p w14:paraId="71F7C294" w14:textId="5552A660" w:rsidR="00472AD2" w:rsidRDefault="00472AD2" w:rsidP="00472AD2">
      <w:pPr>
        <w:tabs>
          <w:tab w:val="left" w:pos="7110"/>
        </w:tabs>
      </w:pPr>
      <w:r>
        <w:rPr>
          <w:noProof/>
        </w:rPr>
        <w:lastRenderedPageBreak/>
        <w:drawing>
          <wp:anchor distT="0" distB="0" distL="114300" distR="114300" simplePos="0" relativeHeight="251680768" behindDoc="1" locked="0" layoutInCell="1" allowOverlap="1" wp14:anchorId="0B0ADCE7" wp14:editId="5A8A0A1C">
            <wp:simplePos x="0" y="0"/>
            <wp:positionH relativeFrom="column">
              <wp:posOffset>-600075</wp:posOffset>
            </wp:positionH>
            <wp:positionV relativeFrom="paragraph">
              <wp:posOffset>-172085</wp:posOffset>
            </wp:positionV>
            <wp:extent cx="3743325" cy="2047231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047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1C615A" w14:textId="3E9DCD66" w:rsidR="00472AD2" w:rsidRDefault="00472AD2" w:rsidP="00472AD2">
      <w:pPr>
        <w:tabs>
          <w:tab w:val="left" w:pos="71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E864F7A" wp14:editId="1F0AF901">
                <wp:simplePos x="0" y="0"/>
                <wp:positionH relativeFrom="column">
                  <wp:posOffset>3486150</wp:posOffset>
                </wp:positionH>
                <wp:positionV relativeFrom="paragraph">
                  <wp:posOffset>190500</wp:posOffset>
                </wp:positionV>
                <wp:extent cx="4162425" cy="227647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0D81801" w14:textId="71ED81F3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nnouncement </w:t>
                            </w: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e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864F7A" id="Text Box 17" o:spid="_x0000_s1033" type="#_x0000_t202" style="position:absolute;margin-left:274.5pt;margin-top:15pt;width:327.75pt;height:179.25pt;z-index:2516828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" filled="f" stroked="f">
                <v:fill o:detectmouseclick="t"/>
                <v:textbox style="mso-fit-shape-to-text:t">
                  <w:txbxContent>
                    <w:p w14:paraId="30D81801" w14:textId="71ED81F3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nnouncement </w:t>
                      </w: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elete</w:t>
                      </w:r>
                    </w:p>
                  </w:txbxContent>
                </v:textbox>
              </v:shape>
            </w:pict>
          </mc:Fallback>
        </mc:AlternateContent>
      </w:r>
    </w:p>
    <w:p w14:paraId="76F44518" w14:textId="2B44E28A" w:rsidR="00472AD2" w:rsidRDefault="00472AD2" w:rsidP="00472AD2">
      <w:pPr>
        <w:tabs>
          <w:tab w:val="left" w:pos="7110"/>
        </w:tabs>
      </w:pPr>
    </w:p>
    <w:p w14:paraId="1DADDE0E" w14:textId="322C7722" w:rsidR="00472AD2" w:rsidRDefault="00472AD2" w:rsidP="00472AD2">
      <w:pPr>
        <w:tabs>
          <w:tab w:val="left" w:pos="7110"/>
        </w:tabs>
      </w:pPr>
    </w:p>
    <w:p w14:paraId="6EE32818" w14:textId="4751E316" w:rsidR="00472AD2" w:rsidRDefault="00472AD2" w:rsidP="00472AD2">
      <w:pPr>
        <w:tabs>
          <w:tab w:val="left" w:pos="7110"/>
        </w:tabs>
      </w:pPr>
    </w:p>
    <w:p w14:paraId="006B14EF" w14:textId="270ED783" w:rsidR="00472AD2" w:rsidRDefault="00472AD2" w:rsidP="00472AD2">
      <w:pPr>
        <w:tabs>
          <w:tab w:val="left" w:pos="7110"/>
        </w:tabs>
      </w:pPr>
    </w:p>
    <w:p w14:paraId="7F6E8964" w14:textId="3A605332" w:rsidR="00472AD2" w:rsidRDefault="00472AD2" w:rsidP="00472AD2">
      <w:pPr>
        <w:tabs>
          <w:tab w:val="left" w:pos="7110"/>
        </w:tabs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70C443FF" wp14:editId="1BFFED05">
            <wp:simplePos x="0" y="0"/>
            <wp:positionH relativeFrom="column">
              <wp:posOffset>2092960</wp:posOffset>
            </wp:positionH>
            <wp:positionV relativeFrom="paragraph">
              <wp:posOffset>19685</wp:posOffset>
            </wp:positionV>
            <wp:extent cx="4441155" cy="2428875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15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72273" w14:textId="41D59921" w:rsidR="00472AD2" w:rsidRDefault="00472AD2" w:rsidP="00472AD2">
      <w:pPr>
        <w:tabs>
          <w:tab w:val="left" w:pos="7110"/>
        </w:tabs>
      </w:pPr>
    </w:p>
    <w:p w14:paraId="6CF64A84" w14:textId="78F0C57D" w:rsidR="00472AD2" w:rsidRDefault="00472AD2" w:rsidP="00472AD2">
      <w:pPr>
        <w:tabs>
          <w:tab w:val="left" w:pos="7110"/>
        </w:tabs>
      </w:pPr>
    </w:p>
    <w:p w14:paraId="6812DBDD" w14:textId="4F40BE14" w:rsidR="00472AD2" w:rsidRDefault="00472AD2" w:rsidP="00472AD2">
      <w:pPr>
        <w:tabs>
          <w:tab w:val="left" w:pos="71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F16F592" wp14:editId="3949596B">
                <wp:simplePos x="0" y="0"/>
                <wp:positionH relativeFrom="column">
                  <wp:posOffset>80010</wp:posOffset>
                </wp:positionH>
                <wp:positionV relativeFrom="paragraph">
                  <wp:posOffset>29845</wp:posOffset>
                </wp:positionV>
                <wp:extent cx="4162425" cy="227647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C9602C" w14:textId="28C8DA39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mpus 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16F592" id="Text Box 19" o:spid="_x0000_s1034" type="#_x0000_t202" style="position:absolute;margin-left:6.3pt;margin-top:2.35pt;width:327.75pt;height:179.25pt;z-index:2516858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" filled="f" stroked="f">
                <v:fill o:detectmouseclick="t"/>
                <v:textbox style="mso-fit-shape-to-text:t">
                  <w:txbxContent>
                    <w:p w14:paraId="21C9602C" w14:textId="28C8DA39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mpus Map</w:t>
                      </w:r>
                    </w:p>
                  </w:txbxContent>
                </v:textbox>
              </v:shape>
            </w:pict>
          </mc:Fallback>
        </mc:AlternateContent>
      </w:r>
    </w:p>
    <w:p w14:paraId="59DD1113" w14:textId="08DFECDC" w:rsidR="00472AD2" w:rsidRDefault="00472AD2" w:rsidP="00472AD2">
      <w:pPr>
        <w:tabs>
          <w:tab w:val="left" w:pos="7110"/>
        </w:tabs>
      </w:pPr>
    </w:p>
    <w:p w14:paraId="3817A5CF" w14:textId="0B866A7B" w:rsidR="00472AD2" w:rsidRDefault="00472AD2" w:rsidP="00472AD2">
      <w:pPr>
        <w:tabs>
          <w:tab w:val="left" w:pos="7110"/>
        </w:tabs>
      </w:pPr>
    </w:p>
    <w:p w14:paraId="143B26AF" w14:textId="3C47BC66" w:rsidR="00472AD2" w:rsidRDefault="00472AD2" w:rsidP="00472AD2">
      <w:pPr>
        <w:tabs>
          <w:tab w:val="left" w:pos="7110"/>
        </w:tabs>
      </w:pPr>
    </w:p>
    <w:p w14:paraId="27137112" w14:textId="2FE5751D" w:rsidR="00472AD2" w:rsidRDefault="00472AD2" w:rsidP="00472AD2">
      <w:pPr>
        <w:tabs>
          <w:tab w:val="left" w:pos="7110"/>
        </w:tabs>
      </w:pPr>
    </w:p>
    <w:p w14:paraId="10CAAE82" w14:textId="4A9563F4" w:rsidR="00472AD2" w:rsidRDefault="00472AD2" w:rsidP="00472AD2">
      <w:pPr>
        <w:tabs>
          <w:tab w:val="left" w:pos="7110"/>
        </w:tabs>
      </w:pPr>
    </w:p>
    <w:p w14:paraId="6028605B" w14:textId="4CC13454" w:rsidR="00472AD2" w:rsidRDefault="00472AD2" w:rsidP="00472AD2">
      <w:pPr>
        <w:tabs>
          <w:tab w:val="left" w:pos="7110"/>
        </w:tabs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2172DC4D" wp14:editId="6C41E1E9">
            <wp:simplePos x="0" y="0"/>
            <wp:positionH relativeFrom="column">
              <wp:posOffset>-200025</wp:posOffset>
            </wp:positionH>
            <wp:positionV relativeFrom="paragraph">
              <wp:posOffset>287656</wp:posOffset>
            </wp:positionV>
            <wp:extent cx="3800475" cy="2078486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95" cy="208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25B116" w14:textId="3C57971B" w:rsidR="00472AD2" w:rsidRPr="00472AD2" w:rsidRDefault="00472AD2" w:rsidP="00472AD2">
      <w:pPr>
        <w:tabs>
          <w:tab w:val="left" w:pos="71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74CC599" wp14:editId="4F1F4393">
                <wp:simplePos x="0" y="0"/>
                <wp:positionH relativeFrom="column">
                  <wp:posOffset>352425</wp:posOffset>
                </wp:positionH>
                <wp:positionV relativeFrom="paragraph">
                  <wp:posOffset>3049905</wp:posOffset>
                </wp:positionV>
                <wp:extent cx="4162425" cy="227647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4D58F5" w14:textId="2B0C4B57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Part </w:t>
                            </w: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3</w:t>
                            </w: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campus 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4CC599" id="Text Box 23" o:spid="_x0000_s1035" type="#_x0000_t202" style="position:absolute;margin-left:27.75pt;margin-top:240.15pt;width:327.75pt;height:179.25pt;z-index:2516920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" filled="f" stroked="f">
                <v:fill o:detectmouseclick="t"/>
                <v:textbox style="mso-fit-shape-to-text:t">
                  <w:txbxContent>
                    <w:p w14:paraId="364D58F5" w14:textId="2B0C4B57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Part </w:t>
                      </w: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3</w:t>
                      </w: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campus ma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9984" behindDoc="1" locked="0" layoutInCell="1" allowOverlap="1" wp14:anchorId="58991D4D" wp14:editId="6C3FD3DD">
            <wp:simplePos x="0" y="0"/>
            <wp:positionH relativeFrom="column">
              <wp:posOffset>2762249</wp:posOffset>
            </wp:positionH>
            <wp:positionV relativeFrom="paragraph">
              <wp:posOffset>2230754</wp:posOffset>
            </wp:positionV>
            <wp:extent cx="3773805" cy="2063901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25" cy="206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C927093" wp14:editId="51811F15">
                <wp:simplePos x="0" y="0"/>
                <wp:positionH relativeFrom="column">
                  <wp:posOffset>3981450</wp:posOffset>
                </wp:positionH>
                <wp:positionV relativeFrom="paragraph">
                  <wp:posOffset>659130</wp:posOffset>
                </wp:positionV>
                <wp:extent cx="4162425" cy="227647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62425" cy="2276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D0F81C9" w14:textId="579E3403" w:rsidR="00472AD2" w:rsidRPr="00472AD2" w:rsidRDefault="00472AD2" w:rsidP="00472AD2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z w:val="36"/>
                                <w:szCs w:val="3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art 2 campus 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927093" id="Text Box 21" o:spid="_x0000_s1036" type="#_x0000_t202" style="position:absolute;margin-left:313.5pt;margin-top:51.9pt;width:327.75pt;height:179.25pt;z-index:2516889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" filled="f" stroked="f">
                <v:fill o:detectmouseclick="t"/>
                <v:textbox style="mso-fit-shape-to-text:t">
                  <w:txbxContent>
                    <w:p w14:paraId="5D0F81C9" w14:textId="579E3403" w:rsidR="00472AD2" w:rsidRPr="00472AD2" w:rsidRDefault="00472AD2" w:rsidP="00472AD2">
                      <w:pPr>
                        <w:jc w:val="center"/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z w:val="36"/>
                          <w:szCs w:val="3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art 2 campus map</w:t>
                      </w:r>
                    </w:p>
                  </w:txbxContent>
                </v:textbox>
              </v:shape>
            </w:pict>
          </mc:Fallback>
        </mc:AlternateContent>
      </w:r>
    </w:p>
    <w:sectPr w:rsidR="00472AD2" w:rsidRPr="00472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4B10D" w14:textId="77777777" w:rsidR="0092139A" w:rsidRDefault="0092139A" w:rsidP="00472AD2">
      <w:pPr>
        <w:spacing w:after="0" w:line="240" w:lineRule="auto"/>
      </w:pPr>
      <w:r>
        <w:separator/>
      </w:r>
    </w:p>
  </w:endnote>
  <w:endnote w:type="continuationSeparator" w:id="0">
    <w:p w14:paraId="516C8B98" w14:textId="77777777" w:rsidR="0092139A" w:rsidRDefault="0092139A" w:rsidP="004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9456F" w14:textId="77777777" w:rsidR="0092139A" w:rsidRDefault="0092139A" w:rsidP="00472AD2">
      <w:pPr>
        <w:spacing w:after="0" w:line="240" w:lineRule="auto"/>
      </w:pPr>
      <w:r>
        <w:separator/>
      </w:r>
    </w:p>
  </w:footnote>
  <w:footnote w:type="continuationSeparator" w:id="0">
    <w:p w14:paraId="1629FDD2" w14:textId="77777777" w:rsidR="0092139A" w:rsidRDefault="0092139A" w:rsidP="00472AD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jc3NzMzN7M0NDNV0lEKTi0uzszPAykwrAUAEukjbSwAAAA="/>
  </w:docVars>
  <w:rsids>
    <w:rsidRoot w:val="00472AD2"/>
    <w:rsid w:val="00472AD2"/>
    <w:rsid w:val="00921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18D5F"/>
  <w15:chartTrackingRefBased/>
  <w15:docId w15:val="{73252C5A-F2CC-4999-AE7C-51E0C2AD2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A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D2"/>
  </w:style>
  <w:style w:type="paragraph" w:styleId="Footer">
    <w:name w:val="footer"/>
    <w:basedOn w:val="Normal"/>
    <w:link w:val="FooterChar"/>
    <w:uiPriority w:val="99"/>
    <w:unhideWhenUsed/>
    <w:rsid w:val="004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Marvin marilao</dc:creator>
  <cp:keywords/>
  <dc:description/>
  <cp:lastModifiedBy>John Marvin marilao</cp:lastModifiedBy>
  <cp:revision>1</cp:revision>
  <dcterms:created xsi:type="dcterms:W3CDTF">2021-05-16T08:36:00Z</dcterms:created>
  <dcterms:modified xsi:type="dcterms:W3CDTF">2021-05-16T08:44:00Z</dcterms:modified>
</cp:coreProperties>
</file>